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40267" w14:textId="7E07E02F" w:rsidR="00496B23" w:rsidRPr="00660472" w:rsidRDefault="006B1423" w:rsidP="00496B23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9279F8" wp14:editId="10BEAD37">
                <wp:simplePos x="0" y="0"/>
                <wp:positionH relativeFrom="column">
                  <wp:posOffset>5096510</wp:posOffset>
                </wp:positionH>
                <wp:positionV relativeFrom="paragraph">
                  <wp:posOffset>-318135</wp:posOffset>
                </wp:positionV>
                <wp:extent cx="1256665" cy="318135"/>
                <wp:effectExtent l="635" t="3810" r="0" b="190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6665" cy="318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B1C4BA" w14:textId="377EFDA5" w:rsidR="00496B23" w:rsidRPr="00496B23" w:rsidRDefault="00BB356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496B2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nnexure</w:t>
                            </w:r>
                            <w:r w:rsidR="00496B23" w:rsidRPr="00496B2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9279F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01.3pt;margin-top:-25.05pt;width:98.95pt;height:25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" filled="f" stroked="f">
                <v:textbox>
                  <w:txbxContent>
                    <w:p w14:paraId="61B1C4BA" w14:textId="377EFDA5" w:rsidR="00496B23" w:rsidRPr="00496B23" w:rsidRDefault="00BB3569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496B2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Annexure</w:t>
                      </w:r>
                      <w:r w:rsidR="00496B23" w:rsidRPr="00496B2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I</w:t>
                      </w:r>
                    </w:p>
                  </w:txbxContent>
                </v:textbox>
              </v:shape>
            </w:pict>
          </mc:Fallback>
        </mc:AlternateContent>
      </w:r>
      <w:r w:rsidR="00496B23" w:rsidRPr="0066047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xternal Evaluator Conflict of Interest Consent </w:t>
      </w:r>
    </w:p>
    <w:p w14:paraId="2FECDAF2" w14:textId="77777777" w:rsidR="00496B23" w:rsidRPr="00660472" w:rsidRDefault="00496B23" w:rsidP="00496B23">
      <w:pPr>
        <w:jc w:val="center"/>
        <w:rPr>
          <w:rFonts w:ascii="Times New Roman" w:hAnsi="Times New Roman" w:cs="Times New Roman"/>
        </w:rPr>
      </w:pPr>
    </w:p>
    <w:p w14:paraId="2C98523A" w14:textId="77777777" w:rsidR="00496B23" w:rsidRPr="00660472" w:rsidRDefault="00496B23" w:rsidP="00496B23">
      <w:pPr>
        <w:spacing w:after="0" w:line="48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660472">
        <w:rPr>
          <w:rFonts w:ascii="Times New Roman" w:eastAsia="Times New Roman" w:hAnsi="Times New Roman" w:cs="Times New Roman"/>
          <w:sz w:val="20"/>
          <w:szCs w:val="24"/>
        </w:rPr>
        <w:t>1.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</w:r>
      <w:r w:rsidRPr="00660472">
        <w:rPr>
          <w:rFonts w:ascii="Times New Roman" w:eastAsia="Times New Roman" w:hAnsi="Times New Roman" w:cs="Times New Roman"/>
          <w:b/>
          <w:bCs/>
          <w:sz w:val="20"/>
          <w:szCs w:val="24"/>
          <w:u w:val="single"/>
        </w:rPr>
        <w:t>Students Details: -</w:t>
      </w:r>
    </w:p>
    <w:p w14:paraId="6A974C84" w14:textId="77777777" w:rsidR="00496B23" w:rsidRPr="00660472" w:rsidRDefault="00496B23" w:rsidP="00496B23">
      <w:pPr>
        <w:spacing w:after="0" w:line="48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a.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Name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: ____________________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 xml:space="preserve">b. 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</w:r>
      <w:proofErr w:type="spellStart"/>
      <w:r w:rsidRPr="00660472">
        <w:rPr>
          <w:rFonts w:ascii="Times New Roman" w:eastAsia="Times New Roman" w:hAnsi="Times New Roman" w:cs="Times New Roman"/>
          <w:sz w:val="20"/>
          <w:szCs w:val="24"/>
        </w:rPr>
        <w:t>Regn</w:t>
      </w:r>
      <w:proofErr w:type="spellEnd"/>
      <w:r w:rsidRPr="00660472">
        <w:rPr>
          <w:rFonts w:ascii="Times New Roman" w:eastAsia="Times New Roman" w:hAnsi="Times New Roman" w:cs="Times New Roman"/>
          <w:sz w:val="20"/>
          <w:szCs w:val="24"/>
        </w:rPr>
        <w:t xml:space="preserve"> No: __________ _______</w:t>
      </w:r>
    </w:p>
    <w:p w14:paraId="495F4ECD" w14:textId="77777777" w:rsidR="00496B23" w:rsidRPr="00660472" w:rsidRDefault="00496B23" w:rsidP="00496B23">
      <w:pPr>
        <w:spacing w:after="0" w:line="48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c.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Campus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: ____________________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d.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Discipline: _______________</w:t>
      </w:r>
    </w:p>
    <w:p w14:paraId="685EE90F" w14:textId="77777777" w:rsidR="00496B23" w:rsidRPr="00660472" w:rsidRDefault="00496B23" w:rsidP="00496B23">
      <w:pPr>
        <w:spacing w:after="0" w:line="48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e.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Name of Supervisor: ___________________________________________________</w:t>
      </w:r>
    </w:p>
    <w:p w14:paraId="1C1FD572" w14:textId="77777777" w:rsidR="00496B23" w:rsidRPr="00660472" w:rsidRDefault="00496B23" w:rsidP="00496B23">
      <w:pPr>
        <w:spacing w:after="0" w:line="48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f.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  <w:t>Thesis Title: _________________________________________________________</w:t>
      </w:r>
    </w:p>
    <w:p w14:paraId="0C4C2699" w14:textId="77777777" w:rsidR="00496B23" w:rsidRPr="00660472" w:rsidRDefault="00496B23" w:rsidP="00496B23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0"/>
          <w:szCs w:val="24"/>
          <w:u w:val="single"/>
        </w:rPr>
      </w:pPr>
      <w:r w:rsidRPr="00660472">
        <w:rPr>
          <w:rFonts w:ascii="Times New Roman" w:eastAsia="Times New Roman" w:hAnsi="Times New Roman" w:cs="Times New Roman"/>
          <w:sz w:val="20"/>
          <w:szCs w:val="24"/>
        </w:rPr>
        <w:t>2.</w:t>
      </w:r>
      <w:r w:rsidRPr="00660472">
        <w:rPr>
          <w:rFonts w:ascii="Times New Roman" w:eastAsia="Times New Roman" w:hAnsi="Times New Roman" w:cs="Times New Roman"/>
          <w:sz w:val="20"/>
          <w:szCs w:val="24"/>
        </w:rPr>
        <w:tab/>
      </w:r>
      <w:r w:rsidRPr="00660472">
        <w:rPr>
          <w:rFonts w:ascii="Times New Roman" w:eastAsia="Times New Roman" w:hAnsi="Times New Roman" w:cs="Times New Roman"/>
          <w:b/>
          <w:bCs/>
          <w:sz w:val="20"/>
          <w:szCs w:val="24"/>
          <w:u w:val="single"/>
        </w:rPr>
        <w:t>Details of Proposed Evaluator: 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6"/>
        <w:gridCol w:w="2869"/>
        <w:gridCol w:w="2150"/>
        <w:gridCol w:w="2332"/>
      </w:tblGrid>
      <w:tr w:rsidR="00496B23" w:rsidRPr="00660472" w14:paraId="1A06AD34" w14:textId="77777777" w:rsidTr="006B77F4">
        <w:tc>
          <w:tcPr>
            <w:tcW w:w="1676" w:type="dxa"/>
          </w:tcPr>
          <w:p w14:paraId="60716730" w14:textId="77777777" w:rsidR="00496B23" w:rsidRPr="00660472" w:rsidRDefault="00496B23" w:rsidP="00210BDE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604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valuator 1</w:t>
            </w:r>
          </w:p>
        </w:tc>
        <w:tc>
          <w:tcPr>
            <w:tcW w:w="2869" w:type="dxa"/>
          </w:tcPr>
          <w:p w14:paraId="799091B2" w14:textId="77777777" w:rsidR="00496B23" w:rsidRPr="00660472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</w:tcPr>
          <w:p w14:paraId="3A326422" w14:textId="77777777" w:rsidR="00496B23" w:rsidRPr="00660472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2" w:type="dxa"/>
          </w:tcPr>
          <w:p w14:paraId="3A38399A" w14:textId="77777777" w:rsidR="00496B23" w:rsidRPr="00660472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96B23" w:rsidRPr="00660472" w14:paraId="523378F4" w14:textId="77777777" w:rsidTr="006B77F4">
        <w:tc>
          <w:tcPr>
            <w:tcW w:w="1676" w:type="dxa"/>
          </w:tcPr>
          <w:p w14:paraId="0D2F58B8" w14:textId="77777777" w:rsidR="00496B23" w:rsidRPr="00660472" w:rsidRDefault="00496B23" w:rsidP="00210BDE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660472">
              <w:rPr>
                <w:rFonts w:ascii="Times New Roman" w:hAnsi="Times New Roman" w:cs="Times New Roman"/>
                <w:sz w:val="20"/>
                <w:szCs w:val="20"/>
              </w:rPr>
              <w:t>a.</w:t>
            </w:r>
            <w:r w:rsidRPr="00660472">
              <w:rPr>
                <w:rFonts w:ascii="Times New Roman" w:hAnsi="Times New Roman" w:cs="Times New Roman"/>
                <w:sz w:val="20"/>
                <w:szCs w:val="20"/>
              </w:rPr>
              <w:tab/>
              <w:t>Name</w:t>
            </w:r>
          </w:p>
        </w:tc>
        <w:tc>
          <w:tcPr>
            <w:tcW w:w="2869" w:type="dxa"/>
          </w:tcPr>
          <w:p w14:paraId="6C6B407D" w14:textId="77777777" w:rsidR="00496B23" w:rsidRPr="00660472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660472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6995FDB5" w14:textId="77777777" w:rsidR="00496B23" w:rsidRPr="00660472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660472">
              <w:rPr>
                <w:rFonts w:ascii="Times New Roman" w:hAnsi="Times New Roman" w:cs="Times New Roman"/>
                <w:sz w:val="20"/>
                <w:szCs w:val="20"/>
              </w:rPr>
              <w:t>b. Address</w:t>
            </w:r>
          </w:p>
        </w:tc>
        <w:tc>
          <w:tcPr>
            <w:tcW w:w="2332" w:type="dxa"/>
          </w:tcPr>
          <w:p w14:paraId="3A330429" w14:textId="77777777" w:rsidR="00496B23" w:rsidRPr="00660472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660472">
              <w:rPr>
                <w:rFonts w:ascii="Times New Roman" w:hAnsi="Times New Roman" w:cs="Times New Roman"/>
                <w:sz w:val="20"/>
                <w:szCs w:val="20"/>
              </w:rPr>
              <w:t>___________________</w:t>
            </w:r>
          </w:p>
        </w:tc>
      </w:tr>
      <w:tr w:rsidR="00496B23" w:rsidRPr="00206365" w14:paraId="702EEE49" w14:textId="77777777" w:rsidTr="006B77F4">
        <w:tc>
          <w:tcPr>
            <w:tcW w:w="1676" w:type="dxa"/>
          </w:tcPr>
          <w:p w14:paraId="1BB3FD3D" w14:textId="77777777" w:rsidR="00496B23" w:rsidRPr="00206365" w:rsidRDefault="00496B23" w:rsidP="00210BDE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c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Email</w:t>
            </w:r>
          </w:p>
        </w:tc>
        <w:tc>
          <w:tcPr>
            <w:tcW w:w="2869" w:type="dxa"/>
          </w:tcPr>
          <w:p w14:paraId="6306C368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15835A1B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d.  Current Designation</w:t>
            </w:r>
          </w:p>
        </w:tc>
        <w:tc>
          <w:tcPr>
            <w:tcW w:w="2332" w:type="dxa"/>
          </w:tcPr>
          <w:p w14:paraId="6B2471CE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</w:t>
            </w:r>
          </w:p>
        </w:tc>
      </w:tr>
      <w:tr w:rsidR="00496B23" w:rsidRPr="00206365" w14:paraId="2CD8D107" w14:textId="77777777" w:rsidTr="006B77F4">
        <w:trPr>
          <w:trHeight w:val="251"/>
        </w:trPr>
        <w:tc>
          <w:tcPr>
            <w:tcW w:w="1676" w:type="dxa"/>
          </w:tcPr>
          <w:p w14:paraId="53784980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valuator 2</w:t>
            </w:r>
          </w:p>
        </w:tc>
        <w:tc>
          <w:tcPr>
            <w:tcW w:w="2869" w:type="dxa"/>
          </w:tcPr>
          <w:p w14:paraId="48A88B64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</w:tcPr>
          <w:p w14:paraId="04F857A5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2" w:type="dxa"/>
          </w:tcPr>
          <w:p w14:paraId="46470006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96B23" w:rsidRPr="00206365" w14:paraId="0A1CB98D" w14:textId="77777777" w:rsidTr="006B77F4">
        <w:tc>
          <w:tcPr>
            <w:tcW w:w="1676" w:type="dxa"/>
          </w:tcPr>
          <w:p w14:paraId="14D7D422" w14:textId="77777777" w:rsidR="00496B23" w:rsidRPr="00206365" w:rsidRDefault="00496B23" w:rsidP="00210BDE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a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Name</w:t>
            </w:r>
          </w:p>
        </w:tc>
        <w:tc>
          <w:tcPr>
            <w:tcW w:w="2869" w:type="dxa"/>
          </w:tcPr>
          <w:p w14:paraId="36F1E6FB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793701B9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b. Address</w:t>
            </w:r>
          </w:p>
        </w:tc>
        <w:tc>
          <w:tcPr>
            <w:tcW w:w="2332" w:type="dxa"/>
          </w:tcPr>
          <w:p w14:paraId="4E4A0E8B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</w:t>
            </w:r>
          </w:p>
        </w:tc>
      </w:tr>
      <w:tr w:rsidR="00496B23" w:rsidRPr="00206365" w14:paraId="691B3E18" w14:textId="77777777" w:rsidTr="006B77F4">
        <w:tc>
          <w:tcPr>
            <w:tcW w:w="1676" w:type="dxa"/>
          </w:tcPr>
          <w:p w14:paraId="0B06FB8A" w14:textId="77777777" w:rsidR="00496B23" w:rsidRPr="00206365" w:rsidRDefault="00496B23" w:rsidP="00210BDE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c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Email</w:t>
            </w:r>
          </w:p>
        </w:tc>
        <w:tc>
          <w:tcPr>
            <w:tcW w:w="2869" w:type="dxa"/>
          </w:tcPr>
          <w:p w14:paraId="25ECA225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02152416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d.  Current Designation</w:t>
            </w:r>
          </w:p>
        </w:tc>
        <w:tc>
          <w:tcPr>
            <w:tcW w:w="2332" w:type="dxa"/>
          </w:tcPr>
          <w:p w14:paraId="00160DC7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</w:t>
            </w:r>
          </w:p>
        </w:tc>
      </w:tr>
      <w:tr w:rsidR="00496B23" w:rsidRPr="00206365" w14:paraId="41DE73DE" w14:textId="77777777" w:rsidTr="006B77F4">
        <w:tc>
          <w:tcPr>
            <w:tcW w:w="1676" w:type="dxa"/>
          </w:tcPr>
          <w:p w14:paraId="552A1566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valuator 3</w:t>
            </w:r>
          </w:p>
        </w:tc>
        <w:tc>
          <w:tcPr>
            <w:tcW w:w="2869" w:type="dxa"/>
          </w:tcPr>
          <w:p w14:paraId="4A83CE89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</w:tcPr>
          <w:p w14:paraId="3D972780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2" w:type="dxa"/>
          </w:tcPr>
          <w:p w14:paraId="6AD32926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96B23" w:rsidRPr="00206365" w14:paraId="5E985579" w14:textId="77777777" w:rsidTr="006B77F4">
        <w:tc>
          <w:tcPr>
            <w:tcW w:w="1676" w:type="dxa"/>
          </w:tcPr>
          <w:p w14:paraId="0E0FD635" w14:textId="77777777" w:rsidR="00496B23" w:rsidRPr="00206365" w:rsidRDefault="00496B23" w:rsidP="00210BDE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a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Name</w:t>
            </w:r>
          </w:p>
        </w:tc>
        <w:tc>
          <w:tcPr>
            <w:tcW w:w="2869" w:type="dxa"/>
          </w:tcPr>
          <w:p w14:paraId="10995878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65E3A352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b. Address</w:t>
            </w:r>
          </w:p>
        </w:tc>
        <w:tc>
          <w:tcPr>
            <w:tcW w:w="2332" w:type="dxa"/>
          </w:tcPr>
          <w:p w14:paraId="68FD75AD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</w:t>
            </w:r>
          </w:p>
        </w:tc>
      </w:tr>
      <w:tr w:rsidR="00496B23" w:rsidRPr="00206365" w14:paraId="381BA9BA" w14:textId="77777777" w:rsidTr="006B77F4">
        <w:tc>
          <w:tcPr>
            <w:tcW w:w="1676" w:type="dxa"/>
          </w:tcPr>
          <w:p w14:paraId="1513E4D1" w14:textId="77777777" w:rsidR="00496B23" w:rsidRPr="00206365" w:rsidRDefault="00496B23" w:rsidP="00210BDE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c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Email</w:t>
            </w:r>
          </w:p>
        </w:tc>
        <w:tc>
          <w:tcPr>
            <w:tcW w:w="2869" w:type="dxa"/>
          </w:tcPr>
          <w:p w14:paraId="373DE1F2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5C11C758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d.  Current Designation</w:t>
            </w:r>
          </w:p>
        </w:tc>
        <w:tc>
          <w:tcPr>
            <w:tcW w:w="2332" w:type="dxa"/>
          </w:tcPr>
          <w:p w14:paraId="31197148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</w:t>
            </w:r>
          </w:p>
        </w:tc>
      </w:tr>
      <w:tr w:rsidR="00496B23" w:rsidRPr="00206365" w14:paraId="428CBB27" w14:textId="77777777" w:rsidTr="006B77F4">
        <w:tc>
          <w:tcPr>
            <w:tcW w:w="1676" w:type="dxa"/>
          </w:tcPr>
          <w:p w14:paraId="184B24DB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valuator 4</w:t>
            </w:r>
          </w:p>
        </w:tc>
        <w:tc>
          <w:tcPr>
            <w:tcW w:w="2869" w:type="dxa"/>
          </w:tcPr>
          <w:p w14:paraId="15D1A8B2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</w:tcPr>
          <w:p w14:paraId="274184EA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2" w:type="dxa"/>
          </w:tcPr>
          <w:p w14:paraId="1794CD17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96B23" w:rsidRPr="00206365" w14:paraId="2EF436D5" w14:textId="77777777" w:rsidTr="006B77F4">
        <w:tc>
          <w:tcPr>
            <w:tcW w:w="1676" w:type="dxa"/>
          </w:tcPr>
          <w:p w14:paraId="2BF4B22B" w14:textId="77777777" w:rsidR="00496B23" w:rsidRPr="00206365" w:rsidRDefault="00496B23" w:rsidP="00210BDE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a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Name</w:t>
            </w:r>
          </w:p>
        </w:tc>
        <w:tc>
          <w:tcPr>
            <w:tcW w:w="2869" w:type="dxa"/>
          </w:tcPr>
          <w:p w14:paraId="6563DDC8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43402A68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b. Address</w:t>
            </w:r>
          </w:p>
        </w:tc>
        <w:tc>
          <w:tcPr>
            <w:tcW w:w="2332" w:type="dxa"/>
          </w:tcPr>
          <w:p w14:paraId="0FA7AF13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</w:t>
            </w:r>
          </w:p>
        </w:tc>
      </w:tr>
      <w:tr w:rsidR="00496B23" w:rsidRPr="00206365" w14:paraId="165E0B86" w14:textId="77777777" w:rsidTr="006B77F4">
        <w:tc>
          <w:tcPr>
            <w:tcW w:w="1676" w:type="dxa"/>
          </w:tcPr>
          <w:p w14:paraId="69E8556E" w14:textId="77777777" w:rsidR="00496B23" w:rsidRPr="00206365" w:rsidRDefault="00496B23" w:rsidP="00210BDE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c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Email</w:t>
            </w:r>
          </w:p>
        </w:tc>
        <w:tc>
          <w:tcPr>
            <w:tcW w:w="2869" w:type="dxa"/>
          </w:tcPr>
          <w:p w14:paraId="112244D1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6AB6AFF5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d.  Current Designation</w:t>
            </w:r>
          </w:p>
        </w:tc>
        <w:tc>
          <w:tcPr>
            <w:tcW w:w="2332" w:type="dxa"/>
          </w:tcPr>
          <w:p w14:paraId="7D894662" w14:textId="77777777" w:rsidR="00496B23" w:rsidRPr="00206365" w:rsidRDefault="00496B23" w:rsidP="00210BD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</w:t>
            </w:r>
          </w:p>
        </w:tc>
      </w:tr>
      <w:tr w:rsidR="006B77F4" w:rsidRPr="00206365" w14:paraId="7D722D8F" w14:textId="77777777" w:rsidTr="006B77F4">
        <w:tc>
          <w:tcPr>
            <w:tcW w:w="1676" w:type="dxa"/>
          </w:tcPr>
          <w:p w14:paraId="28E3CDB1" w14:textId="626C284E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valuator 5</w:t>
            </w:r>
          </w:p>
        </w:tc>
        <w:tc>
          <w:tcPr>
            <w:tcW w:w="2869" w:type="dxa"/>
          </w:tcPr>
          <w:p w14:paraId="4656DAB7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</w:tcPr>
          <w:p w14:paraId="0D11690A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2" w:type="dxa"/>
          </w:tcPr>
          <w:p w14:paraId="6FF74DD7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B77F4" w:rsidRPr="00206365" w14:paraId="54EFB564" w14:textId="77777777" w:rsidTr="006B77F4">
        <w:tc>
          <w:tcPr>
            <w:tcW w:w="1676" w:type="dxa"/>
          </w:tcPr>
          <w:p w14:paraId="204ABBEA" w14:textId="77777777" w:rsidR="006B77F4" w:rsidRPr="00206365" w:rsidRDefault="006B77F4" w:rsidP="001B3C0A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a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Name</w:t>
            </w:r>
          </w:p>
        </w:tc>
        <w:tc>
          <w:tcPr>
            <w:tcW w:w="2869" w:type="dxa"/>
          </w:tcPr>
          <w:p w14:paraId="6E17C850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216C89C5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b. Address</w:t>
            </w:r>
          </w:p>
        </w:tc>
        <w:tc>
          <w:tcPr>
            <w:tcW w:w="2332" w:type="dxa"/>
          </w:tcPr>
          <w:p w14:paraId="5BEE02D6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</w:t>
            </w:r>
          </w:p>
        </w:tc>
      </w:tr>
      <w:tr w:rsidR="006B77F4" w:rsidRPr="00206365" w14:paraId="0960D135" w14:textId="77777777" w:rsidTr="006B77F4">
        <w:tc>
          <w:tcPr>
            <w:tcW w:w="1676" w:type="dxa"/>
          </w:tcPr>
          <w:p w14:paraId="0B0E9B84" w14:textId="77777777" w:rsidR="006B77F4" w:rsidRPr="00206365" w:rsidRDefault="006B77F4" w:rsidP="001B3C0A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c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Email</w:t>
            </w:r>
          </w:p>
        </w:tc>
        <w:tc>
          <w:tcPr>
            <w:tcW w:w="2869" w:type="dxa"/>
          </w:tcPr>
          <w:p w14:paraId="4A70D6CB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65ECFA4B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d.  Current Designation</w:t>
            </w:r>
          </w:p>
        </w:tc>
        <w:tc>
          <w:tcPr>
            <w:tcW w:w="2332" w:type="dxa"/>
          </w:tcPr>
          <w:p w14:paraId="4F4AF333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</w:t>
            </w:r>
          </w:p>
        </w:tc>
      </w:tr>
      <w:tr w:rsidR="006B77F4" w:rsidRPr="00206365" w14:paraId="4FE5003F" w14:textId="77777777" w:rsidTr="006B77F4">
        <w:trPr>
          <w:trHeight w:val="251"/>
        </w:trPr>
        <w:tc>
          <w:tcPr>
            <w:tcW w:w="1676" w:type="dxa"/>
          </w:tcPr>
          <w:p w14:paraId="6246A463" w14:textId="116888F4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valuator 6</w:t>
            </w:r>
          </w:p>
        </w:tc>
        <w:tc>
          <w:tcPr>
            <w:tcW w:w="2869" w:type="dxa"/>
          </w:tcPr>
          <w:p w14:paraId="4B1D4467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</w:tcPr>
          <w:p w14:paraId="3CD60679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2" w:type="dxa"/>
          </w:tcPr>
          <w:p w14:paraId="79C32EBD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B77F4" w:rsidRPr="00206365" w14:paraId="242D675D" w14:textId="77777777" w:rsidTr="006B77F4">
        <w:tc>
          <w:tcPr>
            <w:tcW w:w="1676" w:type="dxa"/>
          </w:tcPr>
          <w:p w14:paraId="1F4746D5" w14:textId="77777777" w:rsidR="006B77F4" w:rsidRPr="00206365" w:rsidRDefault="006B77F4" w:rsidP="001B3C0A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a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Name</w:t>
            </w:r>
          </w:p>
        </w:tc>
        <w:tc>
          <w:tcPr>
            <w:tcW w:w="2869" w:type="dxa"/>
          </w:tcPr>
          <w:p w14:paraId="0C7519F8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0372089A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b. Address</w:t>
            </w:r>
          </w:p>
        </w:tc>
        <w:tc>
          <w:tcPr>
            <w:tcW w:w="2332" w:type="dxa"/>
          </w:tcPr>
          <w:p w14:paraId="48C0B6B0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</w:t>
            </w:r>
          </w:p>
        </w:tc>
      </w:tr>
      <w:tr w:rsidR="006B77F4" w:rsidRPr="00206365" w14:paraId="196B22AB" w14:textId="77777777" w:rsidTr="006B77F4">
        <w:tc>
          <w:tcPr>
            <w:tcW w:w="1676" w:type="dxa"/>
          </w:tcPr>
          <w:p w14:paraId="7CE32410" w14:textId="77777777" w:rsidR="006B77F4" w:rsidRPr="00206365" w:rsidRDefault="006B77F4" w:rsidP="001B3C0A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c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Email</w:t>
            </w:r>
          </w:p>
        </w:tc>
        <w:tc>
          <w:tcPr>
            <w:tcW w:w="2869" w:type="dxa"/>
          </w:tcPr>
          <w:p w14:paraId="30EB6C61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52A994BD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d.  Current Designation</w:t>
            </w:r>
          </w:p>
        </w:tc>
        <w:tc>
          <w:tcPr>
            <w:tcW w:w="2332" w:type="dxa"/>
          </w:tcPr>
          <w:p w14:paraId="4EBBE5C9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</w:t>
            </w:r>
          </w:p>
        </w:tc>
      </w:tr>
      <w:tr w:rsidR="006B77F4" w:rsidRPr="00206365" w14:paraId="417E2EA9" w14:textId="77777777" w:rsidTr="006B77F4">
        <w:tc>
          <w:tcPr>
            <w:tcW w:w="1676" w:type="dxa"/>
          </w:tcPr>
          <w:p w14:paraId="3E1DBB02" w14:textId="1A70193F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valuator 7</w:t>
            </w:r>
          </w:p>
        </w:tc>
        <w:tc>
          <w:tcPr>
            <w:tcW w:w="2869" w:type="dxa"/>
          </w:tcPr>
          <w:p w14:paraId="159C211C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</w:tcPr>
          <w:p w14:paraId="21AED96F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2" w:type="dxa"/>
          </w:tcPr>
          <w:p w14:paraId="4BD83BE2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B77F4" w:rsidRPr="00206365" w14:paraId="6DB1E97B" w14:textId="77777777" w:rsidTr="006B77F4">
        <w:tc>
          <w:tcPr>
            <w:tcW w:w="1676" w:type="dxa"/>
          </w:tcPr>
          <w:p w14:paraId="20D0CFE7" w14:textId="77777777" w:rsidR="006B77F4" w:rsidRPr="00206365" w:rsidRDefault="006B77F4" w:rsidP="001B3C0A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a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Name</w:t>
            </w:r>
          </w:p>
        </w:tc>
        <w:tc>
          <w:tcPr>
            <w:tcW w:w="2869" w:type="dxa"/>
          </w:tcPr>
          <w:p w14:paraId="05C4A7D7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64678B31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b. Address</w:t>
            </w:r>
          </w:p>
        </w:tc>
        <w:tc>
          <w:tcPr>
            <w:tcW w:w="2332" w:type="dxa"/>
          </w:tcPr>
          <w:p w14:paraId="7353B775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</w:t>
            </w:r>
          </w:p>
        </w:tc>
      </w:tr>
      <w:tr w:rsidR="006B77F4" w:rsidRPr="00206365" w14:paraId="2E05FDE4" w14:textId="77777777" w:rsidTr="006B77F4">
        <w:tc>
          <w:tcPr>
            <w:tcW w:w="1676" w:type="dxa"/>
          </w:tcPr>
          <w:p w14:paraId="5D56F5C3" w14:textId="77777777" w:rsidR="006B77F4" w:rsidRPr="00206365" w:rsidRDefault="006B77F4" w:rsidP="001B3C0A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c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Email</w:t>
            </w:r>
          </w:p>
        </w:tc>
        <w:tc>
          <w:tcPr>
            <w:tcW w:w="2869" w:type="dxa"/>
          </w:tcPr>
          <w:p w14:paraId="6C1F3133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03AF58EF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d.  Current Designation</w:t>
            </w:r>
          </w:p>
        </w:tc>
        <w:tc>
          <w:tcPr>
            <w:tcW w:w="2332" w:type="dxa"/>
          </w:tcPr>
          <w:p w14:paraId="78F36F69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</w:t>
            </w:r>
          </w:p>
        </w:tc>
      </w:tr>
      <w:tr w:rsidR="006B77F4" w:rsidRPr="00206365" w14:paraId="1BEA4FF0" w14:textId="77777777" w:rsidTr="006B77F4">
        <w:tc>
          <w:tcPr>
            <w:tcW w:w="1676" w:type="dxa"/>
          </w:tcPr>
          <w:p w14:paraId="36E9D94A" w14:textId="69ED5450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valuator 8</w:t>
            </w:r>
          </w:p>
        </w:tc>
        <w:tc>
          <w:tcPr>
            <w:tcW w:w="2869" w:type="dxa"/>
          </w:tcPr>
          <w:p w14:paraId="4441ADF8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</w:tcPr>
          <w:p w14:paraId="26BBE4E1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2" w:type="dxa"/>
          </w:tcPr>
          <w:p w14:paraId="114840CA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B77F4" w:rsidRPr="00206365" w14:paraId="5384A7DD" w14:textId="77777777" w:rsidTr="006B77F4">
        <w:tc>
          <w:tcPr>
            <w:tcW w:w="1676" w:type="dxa"/>
          </w:tcPr>
          <w:p w14:paraId="070979C4" w14:textId="77777777" w:rsidR="006B77F4" w:rsidRPr="00206365" w:rsidRDefault="006B77F4" w:rsidP="001B3C0A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a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Name</w:t>
            </w:r>
          </w:p>
        </w:tc>
        <w:tc>
          <w:tcPr>
            <w:tcW w:w="2869" w:type="dxa"/>
          </w:tcPr>
          <w:p w14:paraId="119103F0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0350B65A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b. Address</w:t>
            </w:r>
          </w:p>
        </w:tc>
        <w:tc>
          <w:tcPr>
            <w:tcW w:w="2332" w:type="dxa"/>
          </w:tcPr>
          <w:p w14:paraId="4A705BF5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</w:t>
            </w:r>
          </w:p>
        </w:tc>
      </w:tr>
      <w:tr w:rsidR="006B77F4" w:rsidRPr="00206365" w14:paraId="46F6CD3E" w14:textId="77777777" w:rsidTr="006B77F4">
        <w:tc>
          <w:tcPr>
            <w:tcW w:w="1676" w:type="dxa"/>
          </w:tcPr>
          <w:p w14:paraId="23289C4F" w14:textId="77777777" w:rsidR="006B77F4" w:rsidRPr="00206365" w:rsidRDefault="006B77F4" w:rsidP="001B3C0A">
            <w:pPr>
              <w:pStyle w:val="NoSpacing"/>
              <w:ind w:firstLine="247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c.</w:t>
            </w: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ab/>
              <w:t>Email</w:t>
            </w:r>
          </w:p>
        </w:tc>
        <w:tc>
          <w:tcPr>
            <w:tcW w:w="2869" w:type="dxa"/>
          </w:tcPr>
          <w:p w14:paraId="68014010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_____</w:t>
            </w:r>
          </w:p>
        </w:tc>
        <w:tc>
          <w:tcPr>
            <w:tcW w:w="2150" w:type="dxa"/>
          </w:tcPr>
          <w:p w14:paraId="13039CF4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d.  Current Designation</w:t>
            </w:r>
          </w:p>
        </w:tc>
        <w:tc>
          <w:tcPr>
            <w:tcW w:w="2332" w:type="dxa"/>
          </w:tcPr>
          <w:p w14:paraId="0CA8E8C7" w14:textId="77777777" w:rsidR="006B77F4" w:rsidRPr="00206365" w:rsidRDefault="006B77F4" w:rsidP="001B3C0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206365">
              <w:rPr>
                <w:rFonts w:ascii="Times New Roman" w:hAnsi="Times New Roman" w:cs="Times New Roman"/>
                <w:sz w:val="20"/>
                <w:szCs w:val="20"/>
              </w:rPr>
              <w:t>_____________________</w:t>
            </w:r>
          </w:p>
        </w:tc>
      </w:tr>
    </w:tbl>
    <w:p w14:paraId="30ECD924" w14:textId="77777777" w:rsidR="00496B23" w:rsidRPr="00206365" w:rsidRDefault="00496B23" w:rsidP="00496B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52FC2B" w14:textId="58B553CD" w:rsidR="00496B23" w:rsidRPr="00660472" w:rsidRDefault="00496B23" w:rsidP="00496B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6365">
        <w:rPr>
          <w:rFonts w:ascii="Times New Roman" w:hAnsi="Times New Roman" w:cs="Times New Roman"/>
          <w:sz w:val="24"/>
          <w:szCs w:val="24"/>
        </w:rPr>
        <w:t xml:space="preserve">This is to ensure and confirm that the external examiners, supervisor, and the student have </w:t>
      </w:r>
      <w:r w:rsidR="006B77F4" w:rsidRPr="00206365">
        <w:rPr>
          <w:rFonts w:ascii="Times New Roman" w:hAnsi="Times New Roman" w:cs="Times New Roman"/>
          <w:sz w:val="24"/>
          <w:szCs w:val="24"/>
        </w:rPr>
        <w:t>no conflict of interest as per HEC policy.</w:t>
      </w:r>
    </w:p>
    <w:p w14:paraId="4FA0B90A" w14:textId="77777777" w:rsidR="00496B23" w:rsidRPr="00660472" w:rsidRDefault="00496B23" w:rsidP="00496B23">
      <w:pP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3E7900B" w14:textId="0FF4330C" w:rsidR="00496B23" w:rsidRDefault="00496B23" w:rsidP="00496B23">
      <w:pP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2657123A" w14:textId="7562FDC1" w:rsidR="00E04601" w:rsidRDefault="00E04601" w:rsidP="00496B23">
      <w:pP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71ADC846" w14:textId="77777777" w:rsidR="00E04601" w:rsidRPr="00660472" w:rsidRDefault="00E04601" w:rsidP="00496B23">
      <w:pP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458DE6EA" w14:textId="77777777" w:rsidR="00496B23" w:rsidRPr="00660472" w:rsidRDefault="00496B23" w:rsidP="00496B2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14"/>
        <w:gridCol w:w="2056"/>
      </w:tblGrid>
      <w:tr w:rsidR="00496B23" w:rsidRPr="00660472" w14:paraId="670013EE" w14:textId="77777777" w:rsidTr="00210BDE">
        <w:tc>
          <w:tcPr>
            <w:tcW w:w="7285" w:type="dxa"/>
          </w:tcPr>
          <w:p w14:paraId="6FE06E94" w14:textId="77777777" w:rsidR="00496B23" w:rsidRPr="00660472" w:rsidRDefault="00496B23" w:rsidP="00210B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604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pervisor Signature</w:t>
            </w:r>
            <w:r w:rsidRPr="00660472">
              <w:rPr>
                <w:rFonts w:ascii="Times New Roman" w:hAnsi="Times New Roman" w:cs="Times New Roman"/>
                <w:sz w:val="20"/>
                <w:szCs w:val="20"/>
              </w:rPr>
              <w:t>: _________________________</w:t>
            </w:r>
          </w:p>
        </w:tc>
        <w:tc>
          <w:tcPr>
            <w:tcW w:w="2065" w:type="dxa"/>
          </w:tcPr>
          <w:p w14:paraId="0FFF203A" w14:textId="77777777" w:rsidR="00496B23" w:rsidRPr="00660472" w:rsidRDefault="00496B23" w:rsidP="00210B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60472">
              <w:rPr>
                <w:rFonts w:ascii="Times New Roman" w:hAnsi="Times New Roman" w:cs="Times New Roman"/>
                <w:sz w:val="20"/>
                <w:szCs w:val="20"/>
              </w:rPr>
              <w:t>Date: _____________</w:t>
            </w:r>
          </w:p>
          <w:p w14:paraId="4983F94E" w14:textId="77777777" w:rsidR="00496B23" w:rsidRPr="00660472" w:rsidRDefault="00496B23" w:rsidP="00210B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0251AF2" w14:textId="34D28F57" w:rsidR="00496B23" w:rsidRPr="00660472" w:rsidRDefault="00496B23" w:rsidP="00496B23">
      <w:pPr>
        <w:rPr>
          <w:rFonts w:ascii="Times New Roman" w:hAnsi="Times New Roman" w:cs="Times New Roman"/>
        </w:rPr>
      </w:pPr>
    </w:p>
    <w:sectPr w:rsidR="00496B23" w:rsidRPr="00660472" w:rsidSect="00724BD7">
      <w:footerReference w:type="default" r:id="rId8"/>
      <w:footerReference w:type="first" r:id="rId9"/>
      <w:pgSz w:w="11907" w:h="16839" w:code="9"/>
      <w:pgMar w:top="1152" w:right="1197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C52C7" w14:textId="77777777" w:rsidR="00F545EB" w:rsidRDefault="00F545EB" w:rsidP="00DD3BE3">
      <w:pPr>
        <w:spacing w:after="0" w:line="240" w:lineRule="auto"/>
      </w:pPr>
      <w:r>
        <w:separator/>
      </w:r>
    </w:p>
  </w:endnote>
  <w:endnote w:type="continuationSeparator" w:id="0">
    <w:p w14:paraId="73BA4662" w14:textId="77777777" w:rsidR="00F545EB" w:rsidRDefault="00F545EB" w:rsidP="00DD3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5774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CAEC5" w14:textId="5D078787" w:rsidR="00660472" w:rsidRDefault="006604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1D9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D96820" w14:textId="539BC2CF" w:rsidR="00660472" w:rsidRPr="00014079" w:rsidRDefault="00014079">
    <w:pPr>
      <w:pStyle w:val="Footer"/>
      <w:rPr>
        <w:sz w:val="18"/>
      </w:rPr>
    </w:pPr>
    <w:r w:rsidRPr="00014079">
      <w:rPr>
        <w:sz w:val="18"/>
      </w:rPr>
      <w:t>WP No. 27-63</w:t>
    </w:r>
    <w:r w:rsidRPr="00014079">
      <w:rPr>
        <w:sz w:val="18"/>
        <w:vertAlign w:val="superscript"/>
      </w:rPr>
      <w:t>rd</w:t>
    </w:r>
    <w:r w:rsidRPr="00014079">
      <w:rPr>
        <w:sz w:val="18"/>
      </w:rPr>
      <w:t xml:space="preserve"> ACM-28 Jun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91837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E8F945" w14:textId="495DF04A" w:rsidR="00A06479" w:rsidRDefault="00A064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1D9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4DCE925" w14:textId="530120D1" w:rsidR="00A06479" w:rsidRPr="00913391" w:rsidRDefault="00913391">
    <w:pPr>
      <w:pStyle w:val="Footer"/>
      <w:rPr>
        <w:sz w:val="18"/>
      </w:rPr>
    </w:pPr>
    <w:r w:rsidRPr="00913391">
      <w:rPr>
        <w:sz w:val="18"/>
      </w:rPr>
      <w:t>WP No.27-63</w:t>
    </w:r>
    <w:r w:rsidRPr="00913391">
      <w:rPr>
        <w:sz w:val="18"/>
        <w:vertAlign w:val="superscript"/>
      </w:rPr>
      <w:t>rd</w:t>
    </w:r>
    <w:r w:rsidRPr="00913391">
      <w:rPr>
        <w:sz w:val="18"/>
      </w:rPr>
      <w:t xml:space="preserve"> ACM-28 Jun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E8451" w14:textId="77777777" w:rsidR="00F545EB" w:rsidRDefault="00F545EB" w:rsidP="00DD3BE3">
      <w:pPr>
        <w:spacing w:after="0" w:line="240" w:lineRule="auto"/>
      </w:pPr>
      <w:r>
        <w:separator/>
      </w:r>
    </w:p>
  </w:footnote>
  <w:footnote w:type="continuationSeparator" w:id="0">
    <w:p w14:paraId="2DEA9367" w14:textId="77777777" w:rsidR="00F545EB" w:rsidRDefault="00F545EB" w:rsidP="00DD3B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51F16"/>
    <w:multiLevelType w:val="hybridMultilevel"/>
    <w:tmpl w:val="7AA23232"/>
    <w:lvl w:ilvl="0" w:tplc="99BC3366">
      <w:start w:val="1"/>
      <w:numFmt w:val="decimal"/>
      <w:lvlText w:val="(%1)"/>
      <w:lvlJc w:val="left"/>
      <w:pPr>
        <w:ind w:left="18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3CB3C8B"/>
    <w:multiLevelType w:val="hybridMultilevel"/>
    <w:tmpl w:val="D91EDE46"/>
    <w:lvl w:ilvl="0" w:tplc="BBA2A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98744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A81B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C8A6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8EE9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629A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10C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467B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2636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36E73"/>
    <w:multiLevelType w:val="hybridMultilevel"/>
    <w:tmpl w:val="14F2D04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0A3805"/>
    <w:multiLevelType w:val="hybridMultilevel"/>
    <w:tmpl w:val="F29CFC1E"/>
    <w:lvl w:ilvl="0" w:tplc="D0B40B92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13952"/>
    <w:multiLevelType w:val="hybridMultilevel"/>
    <w:tmpl w:val="92FC63A6"/>
    <w:lvl w:ilvl="0" w:tplc="368E5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907B4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285D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4411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80C70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0FA7D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04A1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6091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7622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D690B"/>
    <w:multiLevelType w:val="hybridMultilevel"/>
    <w:tmpl w:val="471C8DD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682775A"/>
    <w:multiLevelType w:val="hybridMultilevel"/>
    <w:tmpl w:val="B6068C96"/>
    <w:lvl w:ilvl="0" w:tplc="F4FC2ED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FA03F5"/>
    <w:multiLevelType w:val="hybridMultilevel"/>
    <w:tmpl w:val="5F06EEA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5C5EB6"/>
    <w:multiLevelType w:val="hybridMultilevel"/>
    <w:tmpl w:val="EE222B30"/>
    <w:lvl w:ilvl="0" w:tplc="7D66394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C423E7"/>
    <w:multiLevelType w:val="hybridMultilevel"/>
    <w:tmpl w:val="18FE2EFA"/>
    <w:lvl w:ilvl="0" w:tplc="04090017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420469"/>
    <w:multiLevelType w:val="hybridMultilevel"/>
    <w:tmpl w:val="5F70E13E"/>
    <w:lvl w:ilvl="0" w:tplc="99BC3366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F177AC"/>
    <w:multiLevelType w:val="hybridMultilevel"/>
    <w:tmpl w:val="C9A69D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456478"/>
    <w:multiLevelType w:val="hybridMultilevel"/>
    <w:tmpl w:val="8EA00DB8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5A47D5"/>
    <w:multiLevelType w:val="hybridMultilevel"/>
    <w:tmpl w:val="F782D44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E4D19E7"/>
    <w:multiLevelType w:val="hybridMultilevel"/>
    <w:tmpl w:val="EBE06F1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D433FE"/>
    <w:multiLevelType w:val="multilevel"/>
    <w:tmpl w:val="0AE2BE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77E569C"/>
    <w:multiLevelType w:val="hybridMultilevel"/>
    <w:tmpl w:val="B28C32D8"/>
    <w:lvl w:ilvl="0" w:tplc="F9C46534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D4A0945E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3F447670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1B9ED608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8F46F846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363AA1D6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0BCE2E00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0D8E6B9C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C908D562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3B44EB"/>
    <w:multiLevelType w:val="hybridMultilevel"/>
    <w:tmpl w:val="A2B2356C"/>
    <w:lvl w:ilvl="0" w:tplc="99BC3366">
      <w:start w:val="1"/>
      <w:numFmt w:val="decimal"/>
      <w:lvlText w:val="(%1)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0810F5B"/>
    <w:multiLevelType w:val="hybridMultilevel"/>
    <w:tmpl w:val="E6886CEA"/>
    <w:lvl w:ilvl="0" w:tplc="D264F1E8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393105"/>
    <w:multiLevelType w:val="hybridMultilevel"/>
    <w:tmpl w:val="AAFE4E30"/>
    <w:lvl w:ilvl="0" w:tplc="99BC3366">
      <w:start w:val="1"/>
      <w:numFmt w:val="decimal"/>
      <w:lvlText w:val="(%1)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C324B28"/>
    <w:multiLevelType w:val="hybridMultilevel"/>
    <w:tmpl w:val="26200A5A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5681958">
    <w:abstractNumId w:val="1"/>
  </w:num>
  <w:num w:numId="2" w16cid:durableId="1501003424">
    <w:abstractNumId w:val="4"/>
  </w:num>
  <w:num w:numId="3" w16cid:durableId="1020083669">
    <w:abstractNumId w:val="20"/>
  </w:num>
  <w:num w:numId="4" w16cid:durableId="1524634216">
    <w:abstractNumId w:val="6"/>
  </w:num>
  <w:num w:numId="5" w16cid:durableId="528876394">
    <w:abstractNumId w:val="15"/>
  </w:num>
  <w:num w:numId="6" w16cid:durableId="2142725290">
    <w:abstractNumId w:val="9"/>
  </w:num>
  <w:num w:numId="7" w16cid:durableId="647396645">
    <w:abstractNumId w:val="7"/>
  </w:num>
  <w:num w:numId="8" w16cid:durableId="1667708607">
    <w:abstractNumId w:val="12"/>
  </w:num>
  <w:num w:numId="9" w16cid:durableId="1469519717">
    <w:abstractNumId w:val="3"/>
  </w:num>
  <w:num w:numId="10" w16cid:durableId="851144672">
    <w:abstractNumId w:val="0"/>
  </w:num>
  <w:num w:numId="11" w16cid:durableId="1226185777">
    <w:abstractNumId w:val="11"/>
  </w:num>
  <w:num w:numId="12" w16cid:durableId="2128769670">
    <w:abstractNumId w:val="19"/>
  </w:num>
  <w:num w:numId="13" w16cid:durableId="102698350">
    <w:abstractNumId w:val="5"/>
  </w:num>
  <w:num w:numId="14" w16cid:durableId="341324299">
    <w:abstractNumId w:val="17"/>
  </w:num>
  <w:num w:numId="15" w16cid:durableId="1664040301">
    <w:abstractNumId w:val="14"/>
  </w:num>
  <w:num w:numId="16" w16cid:durableId="2102791931">
    <w:abstractNumId w:val="2"/>
  </w:num>
  <w:num w:numId="17" w16cid:durableId="619067445">
    <w:abstractNumId w:val="16"/>
  </w:num>
  <w:num w:numId="18" w16cid:durableId="1820684804">
    <w:abstractNumId w:val="13"/>
  </w:num>
  <w:num w:numId="19" w16cid:durableId="1326477267">
    <w:abstractNumId w:val="10"/>
  </w:num>
  <w:num w:numId="20" w16cid:durableId="1543640085">
    <w:abstractNumId w:val="8"/>
  </w:num>
  <w:num w:numId="21" w16cid:durableId="196916570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zI2sLA0NDW0MDFV0lEKTi0uzszPAykwqwUAaRP/bCwAAAA="/>
  </w:docVars>
  <w:rsids>
    <w:rsidRoot w:val="00A10D29"/>
    <w:rsid w:val="00005894"/>
    <w:rsid w:val="00014079"/>
    <w:rsid w:val="0001509F"/>
    <w:rsid w:val="00021E11"/>
    <w:rsid w:val="000555C1"/>
    <w:rsid w:val="00070E13"/>
    <w:rsid w:val="000748B1"/>
    <w:rsid w:val="000B4B22"/>
    <w:rsid w:val="0012278D"/>
    <w:rsid w:val="001A3CF1"/>
    <w:rsid w:val="001E390A"/>
    <w:rsid w:val="00206365"/>
    <w:rsid w:val="00207C52"/>
    <w:rsid w:val="00210BDE"/>
    <w:rsid w:val="002228DB"/>
    <w:rsid w:val="00224F5C"/>
    <w:rsid w:val="0023151F"/>
    <w:rsid w:val="00293F69"/>
    <w:rsid w:val="002C50F5"/>
    <w:rsid w:val="002E2B0E"/>
    <w:rsid w:val="003010BD"/>
    <w:rsid w:val="00306B00"/>
    <w:rsid w:val="00330FA0"/>
    <w:rsid w:val="0035485F"/>
    <w:rsid w:val="003554F0"/>
    <w:rsid w:val="003B74B8"/>
    <w:rsid w:val="00496B23"/>
    <w:rsid w:val="004C312C"/>
    <w:rsid w:val="004D403D"/>
    <w:rsid w:val="004E5F2C"/>
    <w:rsid w:val="00511852"/>
    <w:rsid w:val="00514303"/>
    <w:rsid w:val="00537BB2"/>
    <w:rsid w:val="00547FDF"/>
    <w:rsid w:val="005637D0"/>
    <w:rsid w:val="00572DE4"/>
    <w:rsid w:val="005F37C6"/>
    <w:rsid w:val="00630E59"/>
    <w:rsid w:val="00660472"/>
    <w:rsid w:val="006952E6"/>
    <w:rsid w:val="00696BB7"/>
    <w:rsid w:val="006A7AAE"/>
    <w:rsid w:val="006B1423"/>
    <w:rsid w:val="006B77F4"/>
    <w:rsid w:val="006C6D47"/>
    <w:rsid w:val="006D7877"/>
    <w:rsid w:val="00724BD7"/>
    <w:rsid w:val="00734906"/>
    <w:rsid w:val="00751FF9"/>
    <w:rsid w:val="0078046D"/>
    <w:rsid w:val="00810509"/>
    <w:rsid w:val="00811F09"/>
    <w:rsid w:val="00846A4F"/>
    <w:rsid w:val="00881D97"/>
    <w:rsid w:val="00892820"/>
    <w:rsid w:val="008C28D2"/>
    <w:rsid w:val="00913391"/>
    <w:rsid w:val="00923A0D"/>
    <w:rsid w:val="009447F1"/>
    <w:rsid w:val="0094503E"/>
    <w:rsid w:val="00945314"/>
    <w:rsid w:val="00957E7B"/>
    <w:rsid w:val="00970A5F"/>
    <w:rsid w:val="0099041C"/>
    <w:rsid w:val="00A06479"/>
    <w:rsid w:val="00A10D29"/>
    <w:rsid w:val="00A14906"/>
    <w:rsid w:val="00A40779"/>
    <w:rsid w:val="00A5211C"/>
    <w:rsid w:val="00A54701"/>
    <w:rsid w:val="00A56A23"/>
    <w:rsid w:val="00B12DA9"/>
    <w:rsid w:val="00B75D5B"/>
    <w:rsid w:val="00B9538E"/>
    <w:rsid w:val="00BB3569"/>
    <w:rsid w:val="00C13047"/>
    <w:rsid w:val="00C7125A"/>
    <w:rsid w:val="00CA194A"/>
    <w:rsid w:val="00CE39A1"/>
    <w:rsid w:val="00CF52A9"/>
    <w:rsid w:val="00D04CA3"/>
    <w:rsid w:val="00D654D6"/>
    <w:rsid w:val="00D70531"/>
    <w:rsid w:val="00D76483"/>
    <w:rsid w:val="00DD3BE3"/>
    <w:rsid w:val="00E04601"/>
    <w:rsid w:val="00E26FDA"/>
    <w:rsid w:val="00E2734F"/>
    <w:rsid w:val="00E30D58"/>
    <w:rsid w:val="00E91859"/>
    <w:rsid w:val="00E92724"/>
    <w:rsid w:val="00EB2918"/>
    <w:rsid w:val="00EB52E6"/>
    <w:rsid w:val="00F47704"/>
    <w:rsid w:val="00F545EB"/>
    <w:rsid w:val="00F8018F"/>
    <w:rsid w:val="00FD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22CB37"/>
  <w15:docId w15:val="{D4BCACE1-E5A4-486D-B1C4-573521FC6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D29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3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3BE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D3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BE3"/>
    <w:rPr>
      <w:lang w:val="en-US"/>
    </w:rPr>
  </w:style>
  <w:style w:type="paragraph" w:styleId="ListParagraph">
    <w:name w:val="List Paragraph"/>
    <w:basedOn w:val="Normal"/>
    <w:uiPriority w:val="34"/>
    <w:qFormat/>
    <w:rsid w:val="00A54701"/>
    <w:pPr>
      <w:ind w:left="720"/>
      <w:contextualSpacing/>
    </w:pPr>
  </w:style>
  <w:style w:type="table" w:styleId="TableGrid">
    <w:name w:val="Table Grid"/>
    <w:basedOn w:val="TableNormal"/>
    <w:uiPriority w:val="39"/>
    <w:rsid w:val="00D04CA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04CA3"/>
    <w:pPr>
      <w:spacing w:after="0" w:line="240" w:lineRule="auto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6C6D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rsid w:val="006C6D4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">
    <w:name w:val="Body Text 3 Char"/>
    <w:basedOn w:val="DefaultParagraphFont"/>
    <w:link w:val="BodyText3"/>
    <w:rsid w:val="006C6D47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9272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92724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9272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5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77939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3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93971">
          <w:marLeft w:val="8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9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0431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991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38C71-EFAE-4495-A388-8725514E9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eer</dc:creator>
  <cp:keywords/>
  <dc:description/>
  <cp:lastModifiedBy>ENGR MUHAMMAD ABDULLAH KHALID</cp:lastModifiedBy>
  <cp:revision>3</cp:revision>
  <dcterms:created xsi:type="dcterms:W3CDTF">2022-07-25T09:25:00Z</dcterms:created>
  <dcterms:modified xsi:type="dcterms:W3CDTF">2022-07-25T10:01:00Z</dcterms:modified>
</cp:coreProperties>
</file>